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hemist</w:t>
      </w:r>
      <w:r>
        <w:t xml:space="preserve"> </w:t>
      </w:r>
      <w:r>
        <w:t xml:space="preserve">Position</w:t>
      </w:r>
      <w:r>
        <w:t xml:space="preserve"> </w:t>
      </w:r>
      <w:r>
        <w:t xml:space="preserve">in</w:t>
      </w:r>
      <w:r>
        <w:t xml:space="preserve"> </w:t>
      </w:r>
      <w:r>
        <w:t xml:space="preserve">Kuala</w:t>
      </w:r>
      <w:r>
        <w:t xml:space="preserve"> </w:t>
      </w:r>
      <w:r>
        <w:t xml:space="preserve">Lumpur,</w:t>
      </w:r>
      <w:r>
        <w:t xml:space="preserve"> </w:t>
      </w:r>
      <w:r>
        <w:t xml:space="preserve">Malaysia</w:t>
      </w:r>
    </w:p>
    <w:bookmarkStart w:id="20" w:name="cover-letter"/>
    <w:p>
      <w:pPr>
        <w:pStyle w:val="Heading1"/>
      </w:pPr>
      <w:r>
        <w:t xml:space="preserve">Cover Letter</w:t>
      </w:r>
    </w:p>
    <w:p>
      <w:pPr>
        <w:pStyle w:val="FirstParagraph"/>
      </w:pPr>
      <w:r>
        <w:t xml:space="preserve">Submitted for the Chemist Position at [Company Name], Kuala Lumpur, Malaysia</w:t>
      </w:r>
    </w:p>
    <w:bookmarkEnd w:id="20"/>
    <w:p>
      <w:pPr>
        <w:pStyle w:val="BodyText"/>
      </w:pPr>
      <w:r>
        <w:t xml:space="preserve">Dear Hiring Manager,</w:t>
      </w:r>
    </w:p>
    <w:p>
      <w:pPr>
        <w:pStyle w:val="BodyText"/>
      </w:pPr>
      <w:r>
        <w:t xml:space="preserve">I am writing to express my sincere interest in the Chemist position at [Company Name] in Kuala Lumpur, Malaysia. As a dedicated and skilled professional with a robust background in chemical research, laboratory analysis, and product development, I am eager to contribute my expertise to an organization that values innovation and scientific excellence. Malaysia’s dynamic industrial landscape, particularly in Kuala Lumpur, offers an ideal environment for advancing chemical sciences, and I am excited about the opportunity to align my career goals with the mission of your esteemed company.</w:t>
      </w:r>
    </w:p>
    <w:p>
      <w:pPr>
        <w:pStyle w:val="BodyText"/>
      </w:pPr>
      <w:r>
        <w:t xml:space="preserve">With over [X years] of experience in the field of chemistry, I have developed a strong foundation in analytical techniques, experimental design, and data interpretation. My academic training in [Your Degree, e.g., Master’s in Chemistry] from [Your University], coupled with hands-on experience in both academic and industrial settings, has equipped me to address complex challenges and deliver high-quality results. Whether it is optimizing chemical processes, ensuring compliance with safety standards, or developing cutting-edge formulations, I bring a meticulous approach and a passion for scientific discovery.</w:t>
      </w:r>
    </w:p>
    <w:p>
      <w:pPr>
        <w:pStyle w:val="BodyText"/>
      </w:pPr>
      <w:r>
        <w:t xml:space="preserve">Kuala Lumpur’s status as a global hub for science and technology in Southeast Asia has always drawn my attention. The city’s thriving pharmaceutical, petrochemical, and environmental sectors create abundant opportunities for chemists to drive meaningful advancements. I am particularly impressed by [Company Name]’s commitment to [specific company value or project, e.g., sustainable chemical solutions or innovation in consumer products], and I am eager to contribute my skills to support these objectives. Working in Malaysia Kuala Lumpur would allow me to leverage the region’s rich resources while collaborating with a diverse team of professionals.</w:t>
      </w:r>
    </w:p>
    <w:p>
      <w:pPr>
        <w:pStyle w:val="BodyText"/>
      </w:pPr>
      <w:r>
        <w:t xml:space="preserve">Throughout my career, I have consistently demonstrated the ability to adapt to evolving scientific demands. For instance, during my tenure at [Previous Company/Organization], I led a project to improve the efficiency of [specific chemical process or product], resulting in a [X%] reduction in production costs and an enhancement in product quality. My work involved utilizing advanced analytical tools such as HPLC, GC-MS, and spectrophotometry, which are critical for modern chemical research. Additionally, I have experience in managing laboratory workflows, mentoring junior scientists, and adhering to stringent regulatory guidelines—skills that I believe are essential for success in a role like this.</w:t>
      </w:r>
    </w:p>
    <w:p>
      <w:pPr>
        <w:pStyle w:val="BodyText"/>
      </w:pPr>
      <w:r>
        <w:t xml:space="preserve">What sets me apart is my ability to merge technical expertise with a collaborative mindset. In Malaysia Kuala Lumpur’s fast-paced environment, where cross-disciplinary teamwork is key to innovation, I thrive in settings that encourage creativity and problem-solving. My fluency in [languages, if applicable] and cultural adaptability further position me to integrate seamlessly into your team. I am also deeply committed to ethical practices and environmental stewardship, which aligns with the growing emphasis on sustainability in Malaysia’s chemical industry.</w:t>
      </w:r>
    </w:p>
    <w:p>
      <w:pPr>
        <w:pStyle w:val="BodyText"/>
      </w:pPr>
      <w:r>
        <w:t xml:space="preserve">Malaysia Kuala Lumpur’s unique blend of modern infrastructure and cultural diversity makes it an inspiring place to work. The city’s investment in research and development, along with its strategic location as a gateway to Southeast Asia, presents opportunities for global impact. I am particularly drawn to [Company Name]’s role in [specific area, e.g., green chemistry initiatives or pharmaceutical innovation], and I am eager to contribute my knowledge to projects that address real-world challenges. Whether it is developing eco-friendly materials or enhancing the safety of chemical products, I am confident that my skills and dedication will add value to your organization.</w:t>
      </w:r>
    </w:p>
    <w:p>
      <w:pPr>
        <w:pStyle w:val="BodyText"/>
      </w:pPr>
      <w:r>
        <w:t xml:space="preserve">I would be honored to bring my expertise in chemistry, combined with a deep respect for the opportunities available in Malaysia Kuala Lumpur, to [Company Name]. I am confident that my technical proficiency, attention to detail, and passion for scientific progress make me a strong candidate for this role. I would welcome the chance to discuss how my background aligns with your needs and how I can contribute to your continued success.</w:t>
      </w:r>
    </w:p>
    <w:p>
      <w:pPr>
        <w:pStyle w:val="BodyText"/>
      </w:pPr>
      <w:r>
        <w:t xml:space="preserve">Thank you for considering my application. I look forward to the possibility of contributing to [Company Name]’s mission and growing alongside a team that values innovation, integrity, and excellence.</w:t>
      </w:r>
    </w:p>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This cover letter is tailored for a Chemist position in Malaysia Kuala Lumpur. It emphasizes the importance of aligning professional expertise with the unique opportunities and challenges of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hemist Position in Kuala Lumpur, Malaysia</dc:title>
  <dc:creator/>
  <cp:keywords/>
  <dcterms:created xsi:type="dcterms:W3CDTF">2025-12-10T07:13:03Z</dcterms:created>
  <dcterms:modified xsi:type="dcterms:W3CDTF">2025-12-10T07:13:03Z</dcterms:modified>
</cp:coreProperties>
</file>

<file path=docProps/custom.xml><?xml version="1.0" encoding="utf-8"?>
<Properties xmlns="http://schemas.openxmlformats.org/officeDocument/2006/custom-properties" xmlns:vt="http://schemas.openxmlformats.org/officeDocument/2006/docPropsVTypes"/>
</file>